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25DBBF7" w14:textId="77777777" w:rsidR="00B04BA2" w:rsidRDefault="00C80D3D">
      <w:pPr>
        <w:spacing w:after="0" w:line="240" w:lineRule="auto"/>
        <w:ind w:left="0" w:hanging="2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</w:rPr>
        <w:drawing>
          <wp:inline distT="0" distB="0" distL="114300" distR="114300" wp14:anchorId="5179AFEE" wp14:editId="445F192C">
            <wp:extent cx="1374775" cy="565785"/>
            <wp:effectExtent l="0" t="0" r="0" b="0"/>
            <wp:docPr id="1026" name="image1.png" descr="Description: https://www.google.com/a/cpanel/somaiya.edu/images/logo.gif?service=google_gsui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Description: https://www.google.com/a/cpanel/somaiya.edu/images/logo.gif?service=google_gsuite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74775" cy="56578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tbl>
      <w:tblPr>
        <w:tblStyle w:val="a"/>
        <w:tblW w:w="10507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31"/>
        <w:gridCol w:w="1843"/>
        <w:gridCol w:w="4133"/>
      </w:tblGrid>
      <w:tr w:rsidR="00B04BA2" w14:paraId="7E9ED041" w14:textId="77777777" w:rsidTr="00ED6FA0">
        <w:trPr>
          <w:trHeight w:val="369"/>
          <w:jc w:val="center"/>
        </w:trPr>
        <w:tc>
          <w:tcPr>
            <w:tcW w:w="10507" w:type="dxa"/>
            <w:gridSpan w:val="3"/>
            <w:vAlign w:val="center"/>
          </w:tcPr>
          <w:p w14:paraId="2100D02B" w14:textId="0FEB3A3D" w:rsidR="00B04BA2" w:rsidRDefault="009F53D5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em</w:t>
            </w:r>
            <w:r w:rsidR="005E5E1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ester</w:t>
            </w:r>
            <w:r w:rsidR="0041279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: </w:t>
            </w:r>
            <w:r w:rsidR="0010552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Aug</w:t>
            </w:r>
            <w:r w:rsidR="009D662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5E5E1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20</w:t>
            </w:r>
            <w:r w:rsidR="009D662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2</w:t>
            </w:r>
            <w:r w:rsidR="00B463D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4</w:t>
            </w:r>
          </w:p>
          <w:p w14:paraId="373EC881" w14:textId="34EC175A" w:rsidR="00B04BA2" w:rsidRDefault="00C80D3D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Maximum Marks: </w:t>
            </w:r>
            <w:r w:rsidR="00FF4E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25</w:t>
            </w:r>
            <w:r w:rsidR="00B46F5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 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 </w:t>
            </w:r>
            <w:r w:rsidR="00602A2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         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Examination: </w:t>
            </w:r>
            <w:r w:rsidR="00602A2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End Sem</w:t>
            </w:r>
            <w:r w:rsidR="006A10B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10552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ATKT 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Exam    </w:t>
            </w:r>
            <w:r w:rsidR="0010552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  </w:t>
            </w:r>
            <w:r w:rsidR="006A10B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  </w:t>
            </w:r>
            <w:r w:rsidR="00FF41E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ate: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      </w:t>
            </w:r>
            <w:r w:rsidR="00BC0A5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27.8.24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  </w:t>
            </w:r>
            <w:r w:rsidR="006A10B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      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uration:</w:t>
            </w:r>
            <w:r w:rsidR="00FF4E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1.5hrs </w:t>
            </w:r>
            <w:r w:rsidR="00ED6FA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                  </w:t>
            </w:r>
          </w:p>
        </w:tc>
      </w:tr>
      <w:tr w:rsidR="00B04BA2" w14:paraId="0C126FB2" w14:textId="77777777" w:rsidTr="00183270">
        <w:trPr>
          <w:trHeight w:val="1220"/>
          <w:jc w:val="center"/>
        </w:trPr>
        <w:tc>
          <w:tcPr>
            <w:tcW w:w="4531" w:type="dxa"/>
            <w:vAlign w:val="center"/>
          </w:tcPr>
          <w:p w14:paraId="746F4675" w14:textId="6160961D" w:rsidR="00ED6FA0" w:rsidRPr="00DE365E" w:rsidRDefault="00ED6FA0" w:rsidP="00ED6FA0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E365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Program code: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="005B4F7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9</w:t>
            </w:r>
          </w:p>
          <w:p w14:paraId="72573540" w14:textId="00CF6676" w:rsidR="00183270" w:rsidRDefault="00ED6FA0" w:rsidP="00ED6FA0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E365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Program: </w:t>
            </w:r>
            <w:r w:rsidRPr="00F4065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Post Graduate in Diploma Management - Executive </w:t>
            </w:r>
            <w:r w:rsidR="0018327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–</w:t>
            </w:r>
          </w:p>
          <w:p w14:paraId="2DB2719B" w14:textId="778C43B0" w:rsidR="00B04BA2" w:rsidRDefault="00ED6FA0" w:rsidP="00ED6FA0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065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GDM (</w:t>
            </w:r>
            <w:r w:rsidR="00F40D1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OPS &amp; SCM</w:t>
            </w:r>
            <w:r w:rsidRPr="00F4065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) - Batch 1</w:t>
            </w:r>
          </w:p>
        </w:tc>
        <w:tc>
          <w:tcPr>
            <w:tcW w:w="1843" w:type="dxa"/>
            <w:vAlign w:val="center"/>
          </w:tcPr>
          <w:p w14:paraId="31BD1BAE" w14:textId="1C47BBD0" w:rsidR="00B04BA2" w:rsidRDefault="00C80D3D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Class: </w:t>
            </w:r>
            <w:r w:rsidR="00351841">
              <w:rPr>
                <w:rFonts w:ascii="Times New Roman" w:eastAsia="Times New Roman" w:hAnsi="Times New Roman" w:cs="Times New Roman"/>
                <w:sz w:val="24"/>
                <w:szCs w:val="24"/>
              </w:rPr>
              <w:t>F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4133" w:type="dxa"/>
            <w:vAlign w:val="center"/>
          </w:tcPr>
          <w:p w14:paraId="740DF29B" w14:textId="38EFA98C" w:rsidR="00B04BA2" w:rsidRDefault="00C80D3D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emester</w:t>
            </w:r>
            <w:r w:rsidR="00ED6FA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ED6FA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I</w:t>
            </w:r>
          </w:p>
          <w:p w14:paraId="3EDBA9EB" w14:textId="02690FE2" w:rsidR="009F3674" w:rsidRDefault="009F3674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Batch 1 (2023-2</w:t>
            </w:r>
            <w:r w:rsidR="00ED6FA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5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)</w:t>
            </w:r>
          </w:p>
        </w:tc>
      </w:tr>
      <w:tr w:rsidR="00B04BA2" w14:paraId="1A0D59AF" w14:textId="77777777" w:rsidTr="00183270">
        <w:trPr>
          <w:trHeight w:val="853"/>
          <w:jc w:val="center"/>
        </w:trPr>
        <w:tc>
          <w:tcPr>
            <w:tcW w:w="4531" w:type="dxa"/>
            <w:vAlign w:val="center"/>
          </w:tcPr>
          <w:p w14:paraId="3A53B28B" w14:textId="1812A2A1" w:rsidR="00B04BA2" w:rsidRDefault="00C80D3D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College: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03731C" w:rsidRPr="00DE365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K. J. Somaiya Institute of Management</w:t>
            </w:r>
          </w:p>
        </w:tc>
        <w:tc>
          <w:tcPr>
            <w:tcW w:w="5976" w:type="dxa"/>
            <w:gridSpan w:val="2"/>
            <w:vAlign w:val="center"/>
          </w:tcPr>
          <w:p w14:paraId="37F53EC9" w14:textId="77777777" w:rsidR="00B04BA2" w:rsidRDefault="00C80D3D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Name of the department/Section/Center: </w:t>
            </w:r>
          </w:p>
          <w:p w14:paraId="56767903" w14:textId="2F3AB198" w:rsidR="00B04BA2" w:rsidRDefault="00B04BA2" w:rsidP="0003731C">
            <w:pPr>
              <w:spacing w:after="0" w:line="240" w:lineRule="auto"/>
              <w:ind w:leftChars="0" w:left="0" w:firstLineChars="0" w:firstLine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04BA2" w14:paraId="489AC586" w14:textId="77777777" w:rsidTr="00183270">
        <w:trPr>
          <w:trHeight w:val="604"/>
          <w:jc w:val="center"/>
        </w:trPr>
        <w:tc>
          <w:tcPr>
            <w:tcW w:w="4531" w:type="dxa"/>
            <w:vAlign w:val="center"/>
          </w:tcPr>
          <w:p w14:paraId="0D365024" w14:textId="579BB21B" w:rsidR="00ED6FA0" w:rsidRPr="00ED6FA0" w:rsidRDefault="00C80D3D" w:rsidP="00ED6FA0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Course Code:                 </w:t>
            </w:r>
          </w:p>
        </w:tc>
        <w:tc>
          <w:tcPr>
            <w:tcW w:w="5976" w:type="dxa"/>
            <w:gridSpan w:val="2"/>
            <w:vAlign w:val="center"/>
          </w:tcPr>
          <w:p w14:paraId="71FAEE82" w14:textId="23CC0C83" w:rsidR="00B04BA2" w:rsidRDefault="00C80D3D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Name of the Course: </w:t>
            </w:r>
            <w:r w:rsidR="002B68B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Leadership and Organizational Behavior </w:t>
            </w:r>
          </w:p>
          <w:p w14:paraId="77AD2614" w14:textId="77777777" w:rsidR="0010552C" w:rsidRDefault="0010552C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04BA2" w14:paraId="1C747F8E" w14:textId="77777777" w:rsidTr="00ED6FA0">
        <w:trPr>
          <w:trHeight w:val="604"/>
          <w:jc w:val="center"/>
        </w:trPr>
        <w:tc>
          <w:tcPr>
            <w:tcW w:w="10507" w:type="dxa"/>
            <w:gridSpan w:val="3"/>
            <w:vAlign w:val="center"/>
          </w:tcPr>
          <w:p w14:paraId="3D48F380" w14:textId="77777777" w:rsidR="002B68BE" w:rsidRDefault="00C80D3D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Instructions: </w:t>
            </w:r>
            <w:r w:rsidR="002B68B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This question has separate sections. All sections need to be attempted. </w:t>
            </w:r>
          </w:p>
          <w:p w14:paraId="7498940C" w14:textId="06C9BE19" w:rsidR="0003731C" w:rsidRDefault="0003731C" w:rsidP="00E36A19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3C4E3358" w14:textId="77777777" w:rsidR="00B04BA2" w:rsidRDefault="00B04BA2">
      <w:pPr>
        <w:spacing w:after="0" w:line="240" w:lineRule="auto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</w:p>
    <w:p w14:paraId="7AE730DF" w14:textId="77777777" w:rsidR="00ED6FA0" w:rsidRDefault="00ED6FA0">
      <w:pPr>
        <w:spacing w:after="0" w:line="240" w:lineRule="auto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a0"/>
        <w:tblW w:w="10461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35"/>
        <w:gridCol w:w="8334"/>
        <w:gridCol w:w="992"/>
      </w:tblGrid>
      <w:tr w:rsidR="00934539" w:rsidRPr="00934539" w14:paraId="6013C33F" w14:textId="77777777" w:rsidTr="00B463DF">
        <w:trPr>
          <w:trHeight w:val="1140"/>
        </w:trPr>
        <w:tc>
          <w:tcPr>
            <w:tcW w:w="1135" w:type="dxa"/>
          </w:tcPr>
          <w:p w14:paraId="1F1478C2" w14:textId="77777777" w:rsidR="00B04BA2" w:rsidRPr="00934539" w:rsidRDefault="00C80D3D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3453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Question No.</w:t>
            </w:r>
          </w:p>
        </w:tc>
        <w:tc>
          <w:tcPr>
            <w:tcW w:w="8334" w:type="dxa"/>
          </w:tcPr>
          <w:p w14:paraId="1232C66B" w14:textId="77777777" w:rsidR="00B04BA2" w:rsidRDefault="00E36A19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ection – A</w:t>
            </w:r>
          </w:p>
          <w:p w14:paraId="32FD78EA" w14:textId="77777777" w:rsidR="00E36A19" w:rsidRDefault="00E36A19" w:rsidP="00E36A19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F697062" w14:textId="23CE0E0B" w:rsidR="00E36A19" w:rsidRPr="00934539" w:rsidRDefault="00E36A19" w:rsidP="00E36A19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hoose any one from Q1 and Q2. For Q3, attempt any one from the following short notes</w:t>
            </w:r>
          </w:p>
        </w:tc>
        <w:tc>
          <w:tcPr>
            <w:tcW w:w="992" w:type="dxa"/>
          </w:tcPr>
          <w:p w14:paraId="3B094B80" w14:textId="77777777" w:rsidR="00B04BA2" w:rsidRPr="00934539" w:rsidRDefault="00C80D3D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3453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Max.</w:t>
            </w:r>
          </w:p>
          <w:p w14:paraId="6EA2368D" w14:textId="77777777" w:rsidR="00B04BA2" w:rsidRPr="00934539" w:rsidRDefault="00C80D3D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3453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arks</w:t>
            </w:r>
          </w:p>
        </w:tc>
      </w:tr>
      <w:tr w:rsidR="00934539" w:rsidRPr="00934539" w14:paraId="76AC2678" w14:textId="77777777" w:rsidTr="00B463DF">
        <w:trPr>
          <w:trHeight w:val="1140"/>
        </w:trPr>
        <w:tc>
          <w:tcPr>
            <w:tcW w:w="1135" w:type="dxa"/>
          </w:tcPr>
          <w:p w14:paraId="713623D2" w14:textId="604FE337" w:rsidR="00B04BA2" w:rsidRPr="002B68BE" w:rsidRDefault="00B04BA2" w:rsidP="002B68BE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Chars="0" w:firstLineChars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34" w:type="dxa"/>
          </w:tcPr>
          <w:p w14:paraId="45092A9F" w14:textId="1B375348" w:rsidR="00B04BA2" w:rsidRPr="00934539" w:rsidRDefault="002B68BE">
            <w:pPr>
              <w:spacing w:after="0" w:line="240" w:lineRule="auto"/>
              <w:ind w:left="0" w:hanging="2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fine perception. </w:t>
            </w:r>
            <w:r w:rsidR="00E36A1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What are the different shortcuts to judgements? Give suitable examples </w:t>
            </w:r>
          </w:p>
          <w:p w14:paraId="0BB4EF01" w14:textId="77777777" w:rsidR="00B04BA2" w:rsidRPr="00934539" w:rsidRDefault="00B04BA2">
            <w:pPr>
              <w:spacing w:after="0" w:line="240" w:lineRule="auto"/>
              <w:ind w:left="0" w:hanging="2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741B9A7" w14:textId="77777777" w:rsidR="00B04BA2" w:rsidRPr="00934539" w:rsidRDefault="00B04BA2">
            <w:pPr>
              <w:spacing w:after="0" w:line="240" w:lineRule="auto"/>
              <w:ind w:left="0" w:hanging="2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F7C0FA9" w14:textId="77777777" w:rsidR="00B04BA2" w:rsidRPr="00934539" w:rsidRDefault="00B04BA2">
            <w:pPr>
              <w:spacing w:after="0" w:line="240" w:lineRule="auto"/>
              <w:ind w:left="0" w:hanging="2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14:paraId="0571B7FD" w14:textId="225A55ED" w:rsidR="00B04BA2" w:rsidRPr="00934539" w:rsidRDefault="002B68BE">
            <w:pPr>
              <w:spacing w:after="0" w:line="240" w:lineRule="auto"/>
              <w:ind w:left="0" w:hanging="2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  <w:r w:rsidR="00E36A1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arks</w:t>
            </w:r>
          </w:p>
        </w:tc>
      </w:tr>
      <w:tr w:rsidR="00934539" w:rsidRPr="00934539" w14:paraId="6E644961" w14:textId="77777777" w:rsidTr="00B463DF">
        <w:trPr>
          <w:trHeight w:val="1140"/>
        </w:trPr>
        <w:tc>
          <w:tcPr>
            <w:tcW w:w="1135" w:type="dxa"/>
          </w:tcPr>
          <w:p w14:paraId="2D878D33" w14:textId="77777777" w:rsidR="00B04BA2" w:rsidRPr="00934539" w:rsidRDefault="00B04BA2">
            <w:pPr>
              <w:spacing w:after="0" w:line="240" w:lineRule="auto"/>
              <w:ind w:left="0" w:hanging="2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12F09AE" w14:textId="42098453" w:rsidR="00B04BA2" w:rsidRPr="00934539" w:rsidRDefault="002B68BE" w:rsidP="00FE38F9">
            <w:pPr>
              <w:spacing w:after="0" w:line="240" w:lineRule="auto"/>
              <w:ind w:leftChars="0" w:left="0" w:firstLineChars="0" w:firstLine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8334" w:type="dxa"/>
          </w:tcPr>
          <w:p w14:paraId="0492FF7A" w14:textId="10EF5B9E" w:rsidR="00B04BA2" w:rsidRPr="00934539" w:rsidRDefault="00E36A19">
            <w:pPr>
              <w:spacing w:after="0" w:line="240" w:lineRule="auto"/>
              <w:ind w:left="0" w:hanging="2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fine diversity. Giving suitable examples, what are the ways through which organizations can implement diversity? </w:t>
            </w:r>
          </w:p>
        </w:tc>
        <w:tc>
          <w:tcPr>
            <w:tcW w:w="992" w:type="dxa"/>
          </w:tcPr>
          <w:p w14:paraId="165FA5B2" w14:textId="586EDFEF" w:rsidR="00B04BA2" w:rsidRPr="00934539" w:rsidRDefault="00E36A19">
            <w:pPr>
              <w:spacing w:after="0" w:line="240" w:lineRule="auto"/>
              <w:ind w:left="0" w:hanging="2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 marks</w:t>
            </w:r>
          </w:p>
        </w:tc>
      </w:tr>
      <w:tr w:rsidR="00934539" w:rsidRPr="00934539" w14:paraId="58B5486C" w14:textId="77777777" w:rsidTr="00B463DF">
        <w:trPr>
          <w:trHeight w:val="1140"/>
        </w:trPr>
        <w:tc>
          <w:tcPr>
            <w:tcW w:w="1135" w:type="dxa"/>
          </w:tcPr>
          <w:p w14:paraId="185FF327" w14:textId="6E5A0251" w:rsidR="00B04BA2" w:rsidRPr="00934539" w:rsidRDefault="00E36A19">
            <w:pPr>
              <w:spacing w:after="0" w:line="240" w:lineRule="auto"/>
              <w:ind w:left="0" w:hanging="2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8334" w:type="dxa"/>
          </w:tcPr>
          <w:p w14:paraId="75FC0918" w14:textId="35940AFD" w:rsidR="00B04BA2" w:rsidRDefault="00E36A19">
            <w:pPr>
              <w:spacing w:after="0" w:line="240" w:lineRule="auto"/>
              <w:ind w:left="0" w:hanging="2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hort notes (choose any one)</w:t>
            </w:r>
          </w:p>
          <w:p w14:paraId="62A95714" w14:textId="77777777" w:rsidR="00E36A19" w:rsidRDefault="00E36A19" w:rsidP="00E36A1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Chars="0" w:firstLineChars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ny one theory of motivation </w:t>
            </w:r>
          </w:p>
          <w:p w14:paraId="50D715DF" w14:textId="77777777" w:rsidR="00E36A19" w:rsidRDefault="00E36A19" w:rsidP="00E36A1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Chars="0" w:firstLineChars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ig 5 personality </w:t>
            </w:r>
          </w:p>
          <w:p w14:paraId="33FFCDD9" w14:textId="1035C78F" w:rsidR="00E36A19" w:rsidRPr="00E36A19" w:rsidRDefault="00E36A19" w:rsidP="00E36A1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Chars="0" w:firstLineChars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Link between value and decision making </w:t>
            </w:r>
          </w:p>
        </w:tc>
        <w:tc>
          <w:tcPr>
            <w:tcW w:w="992" w:type="dxa"/>
          </w:tcPr>
          <w:p w14:paraId="7788DDE3" w14:textId="50AFE14C" w:rsidR="00B04BA2" w:rsidRPr="00934539" w:rsidRDefault="00E36A19">
            <w:pPr>
              <w:spacing w:after="0" w:line="240" w:lineRule="auto"/>
              <w:ind w:left="0" w:hanging="2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 marks </w:t>
            </w:r>
          </w:p>
        </w:tc>
      </w:tr>
      <w:tr w:rsidR="00E36A19" w:rsidRPr="00934539" w14:paraId="44C9F0C0" w14:textId="77777777" w:rsidTr="00B463DF">
        <w:trPr>
          <w:trHeight w:val="1140"/>
        </w:trPr>
        <w:tc>
          <w:tcPr>
            <w:tcW w:w="1135" w:type="dxa"/>
          </w:tcPr>
          <w:p w14:paraId="3DA833EC" w14:textId="77777777" w:rsidR="00E36A19" w:rsidRPr="00934539" w:rsidRDefault="00E36A19" w:rsidP="00E36A19">
            <w:pPr>
              <w:spacing w:after="0" w:line="240" w:lineRule="auto"/>
              <w:ind w:left="0" w:hanging="2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34" w:type="dxa"/>
          </w:tcPr>
          <w:p w14:paraId="06F0A7AE" w14:textId="77777777" w:rsidR="00E36A19" w:rsidRDefault="00E36A19" w:rsidP="00E36A19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ection – B</w:t>
            </w:r>
          </w:p>
          <w:p w14:paraId="78DCB2A8" w14:textId="3059305B" w:rsidR="00FE38F9" w:rsidRPr="00934539" w:rsidRDefault="00FE38F9" w:rsidP="00FE38F9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ttempt any one </w:t>
            </w:r>
            <w:r w:rsidR="00B655C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uestion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rom Q4 and Q5. Each carry equal marks</w:t>
            </w:r>
          </w:p>
        </w:tc>
        <w:tc>
          <w:tcPr>
            <w:tcW w:w="992" w:type="dxa"/>
          </w:tcPr>
          <w:p w14:paraId="45BED3A3" w14:textId="77777777" w:rsidR="00E36A19" w:rsidRPr="00934539" w:rsidRDefault="00E36A19" w:rsidP="00E36A19">
            <w:pPr>
              <w:spacing w:after="0" w:line="240" w:lineRule="auto"/>
              <w:ind w:left="0" w:hanging="2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E38F9" w:rsidRPr="00934539" w14:paraId="3540419B" w14:textId="77777777" w:rsidTr="00B463DF">
        <w:trPr>
          <w:trHeight w:val="1140"/>
        </w:trPr>
        <w:tc>
          <w:tcPr>
            <w:tcW w:w="1135" w:type="dxa"/>
          </w:tcPr>
          <w:p w14:paraId="2A8A0466" w14:textId="1122AA25" w:rsidR="00FE38F9" w:rsidRPr="00934539" w:rsidRDefault="00FE38F9" w:rsidP="00E36A19">
            <w:pPr>
              <w:spacing w:after="0" w:line="240" w:lineRule="auto"/>
              <w:ind w:left="0" w:hanging="2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8334" w:type="dxa"/>
          </w:tcPr>
          <w:p w14:paraId="0BD78A9C" w14:textId="64040B67" w:rsidR="00FE38F9" w:rsidRDefault="00157AD4" w:rsidP="00157AD4">
            <w:pPr>
              <w:spacing w:after="0" w:line="240" w:lineRule="auto"/>
              <w:ind w:leftChars="0" w:left="0" w:firstLineChars="0" w:firstLine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iscuss the five stages of group development process. </w:t>
            </w:r>
            <w:r w:rsidR="00A005C8">
              <w:rPr>
                <w:rFonts w:ascii="Times New Roman" w:eastAsia="Times New Roman" w:hAnsi="Times New Roman" w:cs="Times New Roman"/>
                <w:sz w:val="24"/>
                <w:szCs w:val="24"/>
              </w:rPr>
              <w:t>Also discuss the various group properties.</w:t>
            </w:r>
          </w:p>
        </w:tc>
        <w:tc>
          <w:tcPr>
            <w:tcW w:w="992" w:type="dxa"/>
          </w:tcPr>
          <w:p w14:paraId="66ED3612" w14:textId="1E1327D2" w:rsidR="00FE38F9" w:rsidRPr="00934539" w:rsidRDefault="00A005C8" w:rsidP="00E36A19">
            <w:pPr>
              <w:spacing w:after="0" w:line="240" w:lineRule="auto"/>
              <w:ind w:left="0" w:hanging="2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 marks</w:t>
            </w:r>
          </w:p>
        </w:tc>
      </w:tr>
      <w:tr w:rsidR="00E36A19" w:rsidRPr="00934539" w14:paraId="0FCB4A07" w14:textId="77777777" w:rsidTr="00B463DF">
        <w:trPr>
          <w:trHeight w:val="1140"/>
        </w:trPr>
        <w:tc>
          <w:tcPr>
            <w:tcW w:w="1135" w:type="dxa"/>
          </w:tcPr>
          <w:p w14:paraId="3104E6AF" w14:textId="062B9B27" w:rsidR="00E36A19" w:rsidRPr="00934539" w:rsidRDefault="00FE38F9" w:rsidP="00E36A19">
            <w:pPr>
              <w:spacing w:after="0" w:line="240" w:lineRule="auto"/>
              <w:ind w:left="0" w:hanging="2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8334" w:type="dxa"/>
          </w:tcPr>
          <w:p w14:paraId="02703977" w14:textId="22B30AB4" w:rsidR="00E36A19" w:rsidRDefault="00A005C8" w:rsidP="00E36A19">
            <w:pPr>
              <w:spacing w:after="0" w:line="240" w:lineRule="auto"/>
              <w:ind w:left="0" w:hanging="2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hort notes (any </w:t>
            </w:r>
            <w:r w:rsidR="00586A86">
              <w:rPr>
                <w:rFonts w:ascii="Times New Roman" w:eastAsia="Times New Roman" w:hAnsi="Times New Roman" w:cs="Times New Roman"/>
                <w:sz w:val="24"/>
                <w:szCs w:val="24"/>
              </w:rPr>
              <w:t>on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  <w:p w14:paraId="2C68F906" w14:textId="5EA630CB" w:rsidR="00A005C8" w:rsidRDefault="00A005C8" w:rsidP="00A005C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Chars="0" w:firstLineChars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rait and behavioural theory of leadership</w:t>
            </w:r>
          </w:p>
          <w:p w14:paraId="74FE44C9" w14:textId="06024604" w:rsidR="00A005C8" w:rsidRDefault="00586A86" w:rsidP="00A005C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Chars="0" w:firstLineChars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ower and s</w:t>
            </w:r>
            <w:r w:rsidR="00A005C8">
              <w:rPr>
                <w:rFonts w:ascii="Times New Roman" w:eastAsia="Times New Roman" w:hAnsi="Times New Roman" w:cs="Times New Roman"/>
                <w:sz w:val="24"/>
                <w:szCs w:val="24"/>
              </w:rPr>
              <w:t>ources of power</w:t>
            </w:r>
          </w:p>
          <w:p w14:paraId="241286BE" w14:textId="0A89C255" w:rsidR="00586A86" w:rsidRPr="00586A86" w:rsidRDefault="00586A86" w:rsidP="00586A86">
            <w:pPr>
              <w:spacing w:after="0" w:line="240" w:lineRule="auto"/>
              <w:ind w:leftChars="0" w:left="-2" w:firstLineChars="0" w:firstLine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14:paraId="75C7DF37" w14:textId="6318B6AC" w:rsidR="00E36A19" w:rsidRPr="00934539" w:rsidRDefault="00A005C8" w:rsidP="00E36A19">
            <w:pPr>
              <w:spacing w:after="0" w:line="240" w:lineRule="auto"/>
              <w:ind w:left="0" w:hanging="2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 marks</w:t>
            </w:r>
          </w:p>
        </w:tc>
      </w:tr>
      <w:tr w:rsidR="00E36A19" w:rsidRPr="00934539" w14:paraId="11889359" w14:textId="77777777" w:rsidTr="00B463DF">
        <w:trPr>
          <w:trHeight w:val="1140"/>
        </w:trPr>
        <w:tc>
          <w:tcPr>
            <w:tcW w:w="1135" w:type="dxa"/>
          </w:tcPr>
          <w:p w14:paraId="034E04D1" w14:textId="77777777" w:rsidR="00E36A19" w:rsidRPr="00934539" w:rsidRDefault="00E36A19" w:rsidP="00E36A19">
            <w:pPr>
              <w:spacing w:after="0" w:line="240" w:lineRule="auto"/>
              <w:ind w:left="0" w:hanging="2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34" w:type="dxa"/>
          </w:tcPr>
          <w:p w14:paraId="490C861A" w14:textId="77777777" w:rsidR="00E36A19" w:rsidRDefault="00E36A19" w:rsidP="00E36A19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ection – C</w:t>
            </w:r>
          </w:p>
          <w:p w14:paraId="766BDA64" w14:textId="77777777" w:rsidR="00E36A19" w:rsidRDefault="00E36A19" w:rsidP="00E36A19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31B7FD8" w14:textId="5838D8DE" w:rsidR="00E36A19" w:rsidRDefault="00E36A19" w:rsidP="00E36A19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ttempt any one from Q6 and Q7. Each carry equal marks </w:t>
            </w:r>
          </w:p>
        </w:tc>
        <w:tc>
          <w:tcPr>
            <w:tcW w:w="992" w:type="dxa"/>
          </w:tcPr>
          <w:p w14:paraId="31046AF9" w14:textId="77777777" w:rsidR="00E36A19" w:rsidRPr="00934539" w:rsidRDefault="00E36A19" w:rsidP="00E36A19">
            <w:pPr>
              <w:spacing w:after="0" w:line="240" w:lineRule="auto"/>
              <w:ind w:left="0" w:hanging="2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36A19" w:rsidRPr="00934539" w14:paraId="27F1703A" w14:textId="77777777" w:rsidTr="00B463DF">
        <w:trPr>
          <w:trHeight w:val="1140"/>
        </w:trPr>
        <w:tc>
          <w:tcPr>
            <w:tcW w:w="1135" w:type="dxa"/>
          </w:tcPr>
          <w:p w14:paraId="6AE297AF" w14:textId="4ABDB3AC" w:rsidR="00E36A19" w:rsidRPr="00934539" w:rsidRDefault="00E36A19" w:rsidP="00E36A19">
            <w:pPr>
              <w:spacing w:after="0" w:line="240" w:lineRule="auto"/>
              <w:ind w:left="0" w:hanging="2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8334" w:type="dxa"/>
          </w:tcPr>
          <w:p w14:paraId="707D779D" w14:textId="4CA532A3" w:rsidR="00E36A19" w:rsidRPr="00E36A19" w:rsidRDefault="00E36A19" w:rsidP="00E36A19">
            <w:pPr>
              <w:ind w:leftChars="0" w:left="0" w:firstLineChars="0" w:firstLine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6A19">
              <w:rPr>
                <w:rFonts w:ascii="Times New Roman" w:eastAsia="Times New Roman" w:hAnsi="Times New Roman" w:cs="Times New Roman"/>
                <w:sz w:val="24"/>
                <w:szCs w:val="24"/>
              </w:rPr>
              <w:t>It is said that individuals learn the culture through organizational socialization. Explain the term and its stages, giving suitable examples.</w:t>
            </w:r>
          </w:p>
          <w:p w14:paraId="11E1F935" w14:textId="77777777" w:rsidR="00E36A19" w:rsidRDefault="00E36A19" w:rsidP="00E36A19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14:paraId="252217A2" w14:textId="59981182" w:rsidR="00E36A19" w:rsidRPr="00934539" w:rsidRDefault="00E36A19" w:rsidP="00E36A19">
            <w:pPr>
              <w:spacing w:after="0" w:line="240" w:lineRule="auto"/>
              <w:ind w:left="0" w:hanging="2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8 marks </w:t>
            </w:r>
          </w:p>
        </w:tc>
      </w:tr>
      <w:tr w:rsidR="00E36A19" w:rsidRPr="00934539" w14:paraId="3DC2BEC7" w14:textId="77777777" w:rsidTr="00B463DF">
        <w:trPr>
          <w:trHeight w:val="1140"/>
        </w:trPr>
        <w:tc>
          <w:tcPr>
            <w:tcW w:w="1135" w:type="dxa"/>
          </w:tcPr>
          <w:p w14:paraId="64ED6CB2" w14:textId="046C0BC5" w:rsidR="00E36A19" w:rsidRDefault="00E36A19" w:rsidP="00E36A19">
            <w:pPr>
              <w:spacing w:after="0" w:line="240" w:lineRule="auto"/>
              <w:ind w:left="0" w:hanging="2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8334" w:type="dxa"/>
          </w:tcPr>
          <w:p w14:paraId="036FD337" w14:textId="12AF64BD" w:rsidR="00E36A19" w:rsidRPr="00E36A19" w:rsidRDefault="00E36A19" w:rsidP="00E36A19">
            <w:pPr>
              <w:ind w:leftChars="0" w:left="0" w:firstLineChars="0" w:firstLine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6A19">
              <w:rPr>
                <w:rFonts w:ascii="Times New Roman" w:eastAsia="Times New Roman" w:hAnsi="Times New Roman" w:cs="Times New Roman"/>
                <w:sz w:val="24"/>
                <w:szCs w:val="24"/>
              </w:rPr>
              <w:t>Differentiate between mechanistic and organic structures, giving suitable examples.</w:t>
            </w:r>
          </w:p>
        </w:tc>
        <w:tc>
          <w:tcPr>
            <w:tcW w:w="992" w:type="dxa"/>
          </w:tcPr>
          <w:p w14:paraId="7406A3B1" w14:textId="15976907" w:rsidR="00E36A19" w:rsidRDefault="00E36A19" w:rsidP="00E36A19">
            <w:pPr>
              <w:spacing w:after="0" w:line="240" w:lineRule="auto"/>
              <w:ind w:left="0" w:hanging="2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8 marks </w:t>
            </w:r>
          </w:p>
        </w:tc>
      </w:tr>
    </w:tbl>
    <w:p w14:paraId="1225DC1B" w14:textId="77777777" w:rsidR="00B04BA2" w:rsidRPr="00934539" w:rsidRDefault="00B04BA2">
      <w:pPr>
        <w:spacing w:after="0" w:line="360" w:lineRule="auto"/>
        <w:ind w:left="0" w:hanging="2"/>
        <w:rPr>
          <w:rFonts w:ascii="Times New Roman" w:eastAsia="Times New Roman" w:hAnsi="Times New Roman" w:cs="Times New Roman"/>
          <w:sz w:val="18"/>
          <w:szCs w:val="18"/>
        </w:rPr>
      </w:pPr>
    </w:p>
    <w:sectPr w:rsidR="00B04BA2" w:rsidRPr="00934539">
      <w:pgSz w:w="11909" w:h="16834"/>
      <w:pgMar w:top="1008" w:right="1440" w:bottom="1008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5C6844"/>
    <w:multiLevelType w:val="hybridMultilevel"/>
    <w:tmpl w:val="4342D1B8"/>
    <w:lvl w:ilvl="0" w:tplc="93221C62">
      <w:start w:val="1"/>
      <w:numFmt w:val="decimal"/>
      <w:lvlText w:val="%1."/>
      <w:lvlJc w:val="left"/>
      <w:pPr>
        <w:ind w:left="358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78" w:hanging="360"/>
      </w:pPr>
    </w:lvl>
    <w:lvl w:ilvl="2" w:tplc="4009001B" w:tentative="1">
      <w:start w:val="1"/>
      <w:numFmt w:val="lowerRoman"/>
      <w:lvlText w:val="%3."/>
      <w:lvlJc w:val="right"/>
      <w:pPr>
        <w:ind w:left="1798" w:hanging="180"/>
      </w:pPr>
    </w:lvl>
    <w:lvl w:ilvl="3" w:tplc="4009000F" w:tentative="1">
      <w:start w:val="1"/>
      <w:numFmt w:val="decimal"/>
      <w:lvlText w:val="%4."/>
      <w:lvlJc w:val="left"/>
      <w:pPr>
        <w:ind w:left="2518" w:hanging="360"/>
      </w:pPr>
    </w:lvl>
    <w:lvl w:ilvl="4" w:tplc="40090019" w:tentative="1">
      <w:start w:val="1"/>
      <w:numFmt w:val="lowerLetter"/>
      <w:lvlText w:val="%5."/>
      <w:lvlJc w:val="left"/>
      <w:pPr>
        <w:ind w:left="3238" w:hanging="360"/>
      </w:pPr>
    </w:lvl>
    <w:lvl w:ilvl="5" w:tplc="4009001B" w:tentative="1">
      <w:start w:val="1"/>
      <w:numFmt w:val="lowerRoman"/>
      <w:lvlText w:val="%6."/>
      <w:lvlJc w:val="right"/>
      <w:pPr>
        <w:ind w:left="3958" w:hanging="180"/>
      </w:pPr>
    </w:lvl>
    <w:lvl w:ilvl="6" w:tplc="4009000F" w:tentative="1">
      <w:start w:val="1"/>
      <w:numFmt w:val="decimal"/>
      <w:lvlText w:val="%7."/>
      <w:lvlJc w:val="left"/>
      <w:pPr>
        <w:ind w:left="4678" w:hanging="360"/>
      </w:pPr>
    </w:lvl>
    <w:lvl w:ilvl="7" w:tplc="40090019" w:tentative="1">
      <w:start w:val="1"/>
      <w:numFmt w:val="lowerLetter"/>
      <w:lvlText w:val="%8."/>
      <w:lvlJc w:val="left"/>
      <w:pPr>
        <w:ind w:left="5398" w:hanging="360"/>
      </w:pPr>
    </w:lvl>
    <w:lvl w:ilvl="8" w:tplc="4009001B" w:tentative="1">
      <w:start w:val="1"/>
      <w:numFmt w:val="lowerRoman"/>
      <w:lvlText w:val="%9."/>
      <w:lvlJc w:val="right"/>
      <w:pPr>
        <w:ind w:left="6118" w:hanging="180"/>
      </w:pPr>
    </w:lvl>
  </w:abstractNum>
  <w:abstractNum w:abstractNumId="1" w15:restartNumberingAfterBreak="0">
    <w:nsid w:val="0A213238"/>
    <w:multiLevelType w:val="hybridMultilevel"/>
    <w:tmpl w:val="7632DD88"/>
    <w:lvl w:ilvl="0" w:tplc="40090017">
      <w:start w:val="1"/>
      <w:numFmt w:val="lowerLetter"/>
      <w:lvlText w:val="%1)"/>
      <w:lvlJc w:val="left"/>
      <w:pPr>
        <w:ind w:left="718" w:hanging="360"/>
      </w:pPr>
    </w:lvl>
    <w:lvl w:ilvl="1" w:tplc="40090019" w:tentative="1">
      <w:start w:val="1"/>
      <w:numFmt w:val="lowerLetter"/>
      <w:lvlText w:val="%2."/>
      <w:lvlJc w:val="left"/>
      <w:pPr>
        <w:ind w:left="1438" w:hanging="360"/>
      </w:pPr>
    </w:lvl>
    <w:lvl w:ilvl="2" w:tplc="4009001B" w:tentative="1">
      <w:start w:val="1"/>
      <w:numFmt w:val="lowerRoman"/>
      <w:lvlText w:val="%3."/>
      <w:lvlJc w:val="right"/>
      <w:pPr>
        <w:ind w:left="2158" w:hanging="180"/>
      </w:pPr>
    </w:lvl>
    <w:lvl w:ilvl="3" w:tplc="4009000F" w:tentative="1">
      <w:start w:val="1"/>
      <w:numFmt w:val="decimal"/>
      <w:lvlText w:val="%4."/>
      <w:lvlJc w:val="left"/>
      <w:pPr>
        <w:ind w:left="2878" w:hanging="360"/>
      </w:pPr>
    </w:lvl>
    <w:lvl w:ilvl="4" w:tplc="40090019" w:tentative="1">
      <w:start w:val="1"/>
      <w:numFmt w:val="lowerLetter"/>
      <w:lvlText w:val="%5."/>
      <w:lvlJc w:val="left"/>
      <w:pPr>
        <w:ind w:left="3598" w:hanging="360"/>
      </w:pPr>
    </w:lvl>
    <w:lvl w:ilvl="5" w:tplc="4009001B" w:tentative="1">
      <w:start w:val="1"/>
      <w:numFmt w:val="lowerRoman"/>
      <w:lvlText w:val="%6."/>
      <w:lvlJc w:val="right"/>
      <w:pPr>
        <w:ind w:left="4318" w:hanging="180"/>
      </w:pPr>
    </w:lvl>
    <w:lvl w:ilvl="6" w:tplc="4009000F" w:tentative="1">
      <w:start w:val="1"/>
      <w:numFmt w:val="decimal"/>
      <w:lvlText w:val="%7."/>
      <w:lvlJc w:val="left"/>
      <w:pPr>
        <w:ind w:left="5038" w:hanging="360"/>
      </w:pPr>
    </w:lvl>
    <w:lvl w:ilvl="7" w:tplc="40090019" w:tentative="1">
      <w:start w:val="1"/>
      <w:numFmt w:val="lowerLetter"/>
      <w:lvlText w:val="%8."/>
      <w:lvlJc w:val="left"/>
      <w:pPr>
        <w:ind w:left="5758" w:hanging="360"/>
      </w:pPr>
    </w:lvl>
    <w:lvl w:ilvl="8" w:tplc="4009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2" w15:restartNumberingAfterBreak="0">
    <w:nsid w:val="114959BC"/>
    <w:multiLevelType w:val="hybridMultilevel"/>
    <w:tmpl w:val="AE125F30"/>
    <w:lvl w:ilvl="0" w:tplc="62AE05D2">
      <w:start w:val="1"/>
      <w:numFmt w:val="lowerLetter"/>
      <w:lvlText w:val="%1)"/>
      <w:lvlJc w:val="left"/>
      <w:pPr>
        <w:ind w:left="358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78" w:hanging="360"/>
      </w:pPr>
    </w:lvl>
    <w:lvl w:ilvl="2" w:tplc="4009001B" w:tentative="1">
      <w:start w:val="1"/>
      <w:numFmt w:val="lowerRoman"/>
      <w:lvlText w:val="%3."/>
      <w:lvlJc w:val="right"/>
      <w:pPr>
        <w:ind w:left="1798" w:hanging="180"/>
      </w:pPr>
    </w:lvl>
    <w:lvl w:ilvl="3" w:tplc="4009000F" w:tentative="1">
      <w:start w:val="1"/>
      <w:numFmt w:val="decimal"/>
      <w:lvlText w:val="%4."/>
      <w:lvlJc w:val="left"/>
      <w:pPr>
        <w:ind w:left="2518" w:hanging="360"/>
      </w:pPr>
    </w:lvl>
    <w:lvl w:ilvl="4" w:tplc="40090019" w:tentative="1">
      <w:start w:val="1"/>
      <w:numFmt w:val="lowerLetter"/>
      <w:lvlText w:val="%5."/>
      <w:lvlJc w:val="left"/>
      <w:pPr>
        <w:ind w:left="3238" w:hanging="360"/>
      </w:pPr>
    </w:lvl>
    <w:lvl w:ilvl="5" w:tplc="4009001B" w:tentative="1">
      <w:start w:val="1"/>
      <w:numFmt w:val="lowerRoman"/>
      <w:lvlText w:val="%6."/>
      <w:lvlJc w:val="right"/>
      <w:pPr>
        <w:ind w:left="3958" w:hanging="180"/>
      </w:pPr>
    </w:lvl>
    <w:lvl w:ilvl="6" w:tplc="4009000F" w:tentative="1">
      <w:start w:val="1"/>
      <w:numFmt w:val="decimal"/>
      <w:lvlText w:val="%7."/>
      <w:lvlJc w:val="left"/>
      <w:pPr>
        <w:ind w:left="4678" w:hanging="360"/>
      </w:pPr>
    </w:lvl>
    <w:lvl w:ilvl="7" w:tplc="40090019" w:tentative="1">
      <w:start w:val="1"/>
      <w:numFmt w:val="lowerLetter"/>
      <w:lvlText w:val="%8."/>
      <w:lvlJc w:val="left"/>
      <w:pPr>
        <w:ind w:left="5398" w:hanging="360"/>
      </w:pPr>
    </w:lvl>
    <w:lvl w:ilvl="8" w:tplc="4009001B" w:tentative="1">
      <w:start w:val="1"/>
      <w:numFmt w:val="lowerRoman"/>
      <w:lvlText w:val="%9."/>
      <w:lvlJc w:val="right"/>
      <w:pPr>
        <w:ind w:left="6118" w:hanging="180"/>
      </w:pPr>
    </w:lvl>
  </w:abstractNum>
  <w:num w:numId="1" w16cid:durableId="1693415530">
    <w:abstractNumId w:val="0"/>
  </w:num>
  <w:num w:numId="2" w16cid:durableId="2085955803">
    <w:abstractNumId w:val="1"/>
  </w:num>
  <w:num w:numId="3" w16cid:durableId="163902176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e1MLUwMjQ2tzA1MDRQ0lEKTi0uzszPAykwrAUAIMKcKSwAAAA="/>
  </w:docVars>
  <w:rsids>
    <w:rsidRoot w:val="00B04BA2"/>
    <w:rsid w:val="0003731C"/>
    <w:rsid w:val="0010552C"/>
    <w:rsid w:val="00157AD4"/>
    <w:rsid w:val="00161B16"/>
    <w:rsid w:val="00183270"/>
    <w:rsid w:val="002B68BE"/>
    <w:rsid w:val="00351841"/>
    <w:rsid w:val="003667E5"/>
    <w:rsid w:val="003C5E57"/>
    <w:rsid w:val="00412791"/>
    <w:rsid w:val="00582889"/>
    <w:rsid w:val="00586A86"/>
    <w:rsid w:val="005B4F75"/>
    <w:rsid w:val="005D4570"/>
    <w:rsid w:val="005E0C29"/>
    <w:rsid w:val="005E5E15"/>
    <w:rsid w:val="00602A28"/>
    <w:rsid w:val="006A10B7"/>
    <w:rsid w:val="00752198"/>
    <w:rsid w:val="00757CAE"/>
    <w:rsid w:val="00771F90"/>
    <w:rsid w:val="00934539"/>
    <w:rsid w:val="009D6624"/>
    <w:rsid w:val="009F3674"/>
    <w:rsid w:val="009F53D5"/>
    <w:rsid w:val="00A005C8"/>
    <w:rsid w:val="00A035D1"/>
    <w:rsid w:val="00A126DE"/>
    <w:rsid w:val="00AA1BE3"/>
    <w:rsid w:val="00AE15F8"/>
    <w:rsid w:val="00B04BA2"/>
    <w:rsid w:val="00B463DF"/>
    <w:rsid w:val="00B46F5D"/>
    <w:rsid w:val="00B655C8"/>
    <w:rsid w:val="00BB0CBD"/>
    <w:rsid w:val="00BC0A53"/>
    <w:rsid w:val="00BC2738"/>
    <w:rsid w:val="00BC47F7"/>
    <w:rsid w:val="00C26EF1"/>
    <w:rsid w:val="00C33764"/>
    <w:rsid w:val="00C80D3D"/>
    <w:rsid w:val="00D35FA0"/>
    <w:rsid w:val="00E36A19"/>
    <w:rsid w:val="00ED6FA0"/>
    <w:rsid w:val="00F40D13"/>
    <w:rsid w:val="00FD3038"/>
    <w:rsid w:val="00FE38F9"/>
    <w:rsid w:val="00FF41E0"/>
    <w:rsid w:val="00FF4E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1050899"/>
  <w15:docId w15:val="{D34DBFDC-22DE-4F8A-995F-9B56D82043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en-US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ind w:leftChars="-1" w:left="-1" w:hangingChars="1" w:hanging="1"/>
      <w:textDirection w:val="btLr"/>
      <w:textAlignment w:val="top"/>
      <w:outlineLvl w:val="0"/>
    </w:pPr>
    <w:rPr>
      <w:position w:val="-1"/>
      <w:lang w:eastAsia="en-US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rPr>
      <w:rFonts w:ascii="Tahoma" w:hAnsi="Tahoma" w:cs="Tahoma"/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paragraph" w:styleId="ListParagraph">
    <w:name w:val="List Paragraph"/>
    <w:basedOn w:val="Normal"/>
    <w:uiPriority w:val="34"/>
    <w:qFormat/>
    <w:rsid w:val="002B68B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v+1L7Q8KrN46WLGI7BHqoFqB9FA==">AMUW2mUEl4ZLdIvpea15MGy6XIUBwjeEAsJ2hXGCWmkY8SqPN7lQ7M3kvupdFRhONmopzTOkZtaBgJt7MoPeb59x5lbenl20Oka99pljYa6XNG9FvKVIX2o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70</Words>
  <Characters>1415</Characters>
  <Application>Microsoft Office Word</Application>
  <DocSecurity>0</DocSecurity>
  <Lines>83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karndikar</dc:creator>
  <cp:lastModifiedBy>Ashish Mohite</cp:lastModifiedBy>
  <cp:revision>2</cp:revision>
  <dcterms:created xsi:type="dcterms:W3CDTF">2024-08-08T12:31:00Z</dcterms:created>
  <dcterms:modified xsi:type="dcterms:W3CDTF">2024-08-08T1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7cd2074b3a0c56c4e9131e513ba428e4fcde5a159bd9e19ec7c635d69898db6</vt:lpwstr>
  </property>
</Properties>
</file>